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581916" w14:textId="77777777" w:rsidR="000A26A2" w:rsidRPr="00517A96" w:rsidRDefault="000A26A2" w:rsidP="00FE32D3">
      <w:pPr>
        <w:jc w:val="both"/>
        <w:rPr>
          <w:rFonts w:cs="Arial"/>
        </w:rPr>
      </w:pPr>
    </w:p>
    <w:p w14:paraId="66C759A0" w14:textId="77777777" w:rsidR="000A26A2" w:rsidRPr="00517A96" w:rsidRDefault="00D34862" w:rsidP="00FE32D3">
      <w:pPr>
        <w:jc w:val="both"/>
        <w:rPr>
          <w:rFonts w:cs="Arial"/>
          <w:b/>
        </w:rPr>
      </w:pPr>
      <w:r w:rsidRPr="00517A96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6887825" wp14:editId="7C760931">
                <wp:simplePos x="0" y="0"/>
                <wp:positionH relativeFrom="column">
                  <wp:posOffset>4157980</wp:posOffset>
                </wp:positionH>
                <wp:positionV relativeFrom="paragraph">
                  <wp:posOffset>-793115</wp:posOffset>
                </wp:positionV>
                <wp:extent cx="2324100" cy="647700"/>
                <wp:effectExtent l="0" t="0" r="0" b="0"/>
                <wp:wrapNone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100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4B9044" w14:textId="77777777" w:rsidR="000A26A2" w:rsidRPr="00BB0D81" w:rsidRDefault="000A26A2" w:rsidP="000A26A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BB0D81">
                              <w:rPr>
                                <w:sz w:val="18"/>
                                <w:szCs w:val="18"/>
                              </w:rPr>
                              <w:t>Załącznik nr 2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br/>
                            </w:r>
                            <w:r w:rsidRPr="00BB0D81">
                              <w:rPr>
                                <w:sz w:val="18"/>
                                <w:szCs w:val="18"/>
                              </w:rPr>
                              <w:t>do TRYBU przeprowadzania konkursu na zatrudnienie nauczyciela akademickiego w Wojskowej Akademii Techniczne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6887825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327.4pt;margin-top:-62.45pt;width:183pt;height:5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" filled="f" stroked="f">
                <v:textbox>
                  <w:txbxContent>
                    <w:p w14:paraId="574B9044" w14:textId="77777777" w:rsidR="000A26A2" w:rsidRPr="00BB0D81" w:rsidRDefault="000A26A2" w:rsidP="000A26A2">
                      <w:pPr>
                        <w:rPr>
                          <w:sz w:val="18"/>
                          <w:szCs w:val="18"/>
                        </w:rPr>
                      </w:pPr>
                      <w:r w:rsidRPr="00BB0D81">
                        <w:rPr>
                          <w:sz w:val="18"/>
                          <w:szCs w:val="18"/>
                        </w:rPr>
                        <w:t>Załącznik nr 2</w:t>
                      </w:r>
                      <w:r>
                        <w:rPr>
                          <w:sz w:val="18"/>
                          <w:szCs w:val="18"/>
                        </w:rPr>
                        <w:br/>
                      </w:r>
                      <w:r w:rsidRPr="00BB0D81">
                        <w:rPr>
                          <w:sz w:val="18"/>
                          <w:szCs w:val="18"/>
                        </w:rPr>
                        <w:t>do TRYBU przeprowadzania konkursu na zatrudnienie nauczyciela akademickiego w Wojskowej Akademii Technicznej</w:t>
                      </w:r>
                    </w:p>
                  </w:txbxContent>
                </v:textbox>
              </v:shape>
            </w:pict>
          </mc:Fallback>
        </mc:AlternateContent>
      </w:r>
      <w:r w:rsidR="000A26A2" w:rsidRPr="00517A96">
        <w:rPr>
          <w:rFonts w:cs="Arial"/>
          <w:b/>
        </w:rPr>
        <w:t>FORMULARZ DLA OGŁOSZENIODAWCÓW</w:t>
      </w:r>
    </w:p>
    <w:p w14:paraId="08C63A0D" w14:textId="77777777" w:rsidR="000A26A2" w:rsidRPr="0006320F" w:rsidRDefault="000A26A2" w:rsidP="00FE32D3">
      <w:pPr>
        <w:jc w:val="both"/>
        <w:rPr>
          <w:rFonts w:cs="Arial"/>
          <w:sz w:val="18"/>
          <w:szCs w:val="18"/>
        </w:rPr>
      </w:pPr>
    </w:p>
    <w:p w14:paraId="78D1BD15" w14:textId="7A47C2F5" w:rsidR="00D901C9" w:rsidRPr="0006320F" w:rsidRDefault="00D901C9" w:rsidP="0006320F">
      <w:pPr>
        <w:spacing w:before="120" w:after="100" w:afterAutospacing="1"/>
        <w:jc w:val="both"/>
        <w:rPr>
          <w:rFonts w:cs="Arial"/>
          <w:sz w:val="22"/>
          <w:szCs w:val="22"/>
        </w:rPr>
      </w:pPr>
      <w:r w:rsidRPr="0006320F">
        <w:rPr>
          <w:rFonts w:cs="Arial"/>
          <w:b/>
          <w:bCs/>
          <w:sz w:val="22"/>
          <w:szCs w:val="22"/>
        </w:rPr>
        <w:t xml:space="preserve">NUMER EWIDENCYJNY: </w:t>
      </w:r>
      <w:r w:rsidR="00506A65">
        <w:rPr>
          <w:rFonts w:cs="Arial"/>
          <w:b/>
          <w:bCs/>
          <w:sz w:val="22"/>
          <w:szCs w:val="22"/>
        </w:rPr>
        <w:t>41/NA/WAT/2025</w:t>
      </w:r>
    </w:p>
    <w:p w14:paraId="37ADBFEB" w14:textId="6215106B" w:rsidR="000A26A2" w:rsidRPr="0006320F" w:rsidRDefault="000A26A2" w:rsidP="0006320F">
      <w:pPr>
        <w:spacing w:before="120" w:after="100" w:afterAutospacing="1"/>
        <w:jc w:val="both"/>
        <w:rPr>
          <w:rFonts w:cs="Arial"/>
          <w:sz w:val="22"/>
          <w:szCs w:val="22"/>
        </w:rPr>
      </w:pPr>
      <w:r w:rsidRPr="0006320F">
        <w:rPr>
          <w:rFonts w:cs="Arial"/>
          <w:b/>
          <w:bCs/>
          <w:sz w:val="22"/>
          <w:szCs w:val="22"/>
        </w:rPr>
        <w:t>INSTYTUCJA:</w:t>
      </w:r>
      <w:r w:rsidRPr="0006320F">
        <w:rPr>
          <w:rFonts w:cs="Arial"/>
          <w:sz w:val="22"/>
          <w:szCs w:val="22"/>
        </w:rPr>
        <w:t xml:space="preserve"> </w:t>
      </w:r>
      <w:r w:rsidR="00254A84" w:rsidRPr="0006320F">
        <w:rPr>
          <w:rFonts w:cs="Arial"/>
          <w:sz w:val="22"/>
          <w:szCs w:val="22"/>
        </w:rPr>
        <w:t>Wydział Elektroniki</w:t>
      </w:r>
      <w:r w:rsidR="00A91BF7" w:rsidRPr="0006320F">
        <w:rPr>
          <w:rFonts w:cs="Arial"/>
          <w:sz w:val="22"/>
          <w:szCs w:val="22"/>
        </w:rPr>
        <w:t>,</w:t>
      </w:r>
      <w:r w:rsidR="00254A84" w:rsidRPr="0006320F">
        <w:rPr>
          <w:rFonts w:cs="Arial"/>
          <w:sz w:val="22"/>
          <w:szCs w:val="22"/>
        </w:rPr>
        <w:t xml:space="preserve"> Wojskow</w:t>
      </w:r>
      <w:r w:rsidR="00A91BF7" w:rsidRPr="0006320F">
        <w:rPr>
          <w:rFonts w:cs="Arial"/>
          <w:sz w:val="22"/>
          <w:szCs w:val="22"/>
        </w:rPr>
        <w:t>a</w:t>
      </w:r>
      <w:r w:rsidR="00254A84" w:rsidRPr="0006320F">
        <w:rPr>
          <w:rFonts w:cs="Arial"/>
          <w:sz w:val="22"/>
          <w:szCs w:val="22"/>
        </w:rPr>
        <w:t xml:space="preserve"> Akademi</w:t>
      </w:r>
      <w:r w:rsidR="00A91BF7" w:rsidRPr="0006320F">
        <w:rPr>
          <w:rFonts w:cs="Arial"/>
          <w:sz w:val="22"/>
          <w:szCs w:val="22"/>
        </w:rPr>
        <w:t xml:space="preserve">a </w:t>
      </w:r>
      <w:r w:rsidR="00254A84" w:rsidRPr="0006320F">
        <w:rPr>
          <w:rFonts w:cs="Arial"/>
          <w:sz w:val="22"/>
          <w:szCs w:val="22"/>
        </w:rPr>
        <w:t>Techniczn</w:t>
      </w:r>
      <w:r w:rsidR="00A91BF7" w:rsidRPr="0006320F">
        <w:rPr>
          <w:rFonts w:cs="Arial"/>
          <w:sz w:val="22"/>
          <w:szCs w:val="22"/>
        </w:rPr>
        <w:t>a</w:t>
      </w:r>
    </w:p>
    <w:p w14:paraId="1FA860E2" w14:textId="77777777" w:rsidR="000A26A2" w:rsidRPr="0006320F" w:rsidRDefault="000A26A2" w:rsidP="0006320F">
      <w:pPr>
        <w:spacing w:before="120" w:after="100" w:afterAutospacing="1"/>
        <w:jc w:val="both"/>
        <w:rPr>
          <w:rFonts w:cs="Arial"/>
          <w:sz w:val="22"/>
          <w:szCs w:val="22"/>
        </w:rPr>
      </w:pPr>
      <w:r w:rsidRPr="0006320F">
        <w:rPr>
          <w:rFonts w:cs="Arial"/>
          <w:b/>
          <w:bCs/>
          <w:sz w:val="22"/>
          <w:szCs w:val="22"/>
        </w:rPr>
        <w:t>MIASTO:</w:t>
      </w:r>
      <w:r w:rsidRPr="0006320F">
        <w:rPr>
          <w:rFonts w:cs="Arial"/>
          <w:sz w:val="22"/>
          <w:szCs w:val="22"/>
        </w:rPr>
        <w:t xml:space="preserve"> </w:t>
      </w:r>
      <w:r w:rsidR="00254A84" w:rsidRPr="0006320F">
        <w:rPr>
          <w:rFonts w:cs="Arial"/>
          <w:sz w:val="22"/>
          <w:szCs w:val="22"/>
        </w:rPr>
        <w:t>Warszawa</w:t>
      </w:r>
    </w:p>
    <w:p w14:paraId="19996EA8" w14:textId="674C7E80" w:rsidR="000A26A2" w:rsidRPr="0006320F" w:rsidRDefault="000A26A2" w:rsidP="0006320F">
      <w:pPr>
        <w:spacing w:before="120" w:after="100" w:afterAutospacing="1"/>
        <w:jc w:val="both"/>
        <w:rPr>
          <w:rFonts w:cs="Arial"/>
          <w:sz w:val="22"/>
          <w:szCs w:val="22"/>
        </w:rPr>
      </w:pPr>
      <w:r w:rsidRPr="0006320F">
        <w:rPr>
          <w:rFonts w:cs="Arial"/>
          <w:b/>
          <w:bCs/>
          <w:sz w:val="22"/>
          <w:szCs w:val="22"/>
        </w:rPr>
        <w:t>STANOWISKO:</w:t>
      </w:r>
      <w:r w:rsidRPr="0006320F">
        <w:rPr>
          <w:rFonts w:cs="Arial"/>
          <w:sz w:val="22"/>
          <w:szCs w:val="22"/>
        </w:rPr>
        <w:t xml:space="preserve"> </w:t>
      </w:r>
      <w:r w:rsidR="00284581" w:rsidRPr="0006320F">
        <w:rPr>
          <w:rFonts w:cs="Arial"/>
          <w:sz w:val="22"/>
          <w:szCs w:val="22"/>
        </w:rPr>
        <w:t>a</w:t>
      </w:r>
      <w:r w:rsidR="00E734BF" w:rsidRPr="0006320F">
        <w:rPr>
          <w:rFonts w:cs="Arial"/>
          <w:sz w:val="22"/>
          <w:szCs w:val="22"/>
        </w:rPr>
        <w:t>systen</w:t>
      </w:r>
      <w:r w:rsidR="00284581" w:rsidRPr="0006320F">
        <w:rPr>
          <w:rFonts w:cs="Arial"/>
          <w:sz w:val="22"/>
          <w:szCs w:val="22"/>
        </w:rPr>
        <w:t>t</w:t>
      </w:r>
      <w:r w:rsidR="00254A84" w:rsidRPr="0006320F">
        <w:rPr>
          <w:rFonts w:cs="Arial"/>
          <w:sz w:val="22"/>
          <w:szCs w:val="22"/>
        </w:rPr>
        <w:t xml:space="preserve"> w grupie pracowników dydaktycznych</w:t>
      </w:r>
    </w:p>
    <w:p w14:paraId="5B98AE4D" w14:textId="2EA14730" w:rsidR="00FD7B54" w:rsidRPr="0006320F" w:rsidRDefault="00FD7B54" w:rsidP="0006320F">
      <w:pPr>
        <w:spacing w:before="120" w:after="100" w:afterAutospacing="1"/>
        <w:jc w:val="both"/>
        <w:rPr>
          <w:rFonts w:cs="Arial"/>
          <w:sz w:val="22"/>
          <w:szCs w:val="22"/>
        </w:rPr>
      </w:pPr>
      <w:r w:rsidRPr="0006320F">
        <w:rPr>
          <w:rFonts w:cs="Arial"/>
          <w:b/>
          <w:bCs/>
          <w:sz w:val="22"/>
          <w:szCs w:val="22"/>
        </w:rPr>
        <w:t>WYMIAR ETATU:</w:t>
      </w:r>
      <w:r w:rsidRPr="0006320F">
        <w:rPr>
          <w:rFonts w:cs="Arial"/>
          <w:sz w:val="22"/>
          <w:szCs w:val="22"/>
        </w:rPr>
        <w:t xml:space="preserve"> </w:t>
      </w:r>
      <w:r w:rsidR="002916A7" w:rsidRPr="0006320F">
        <w:rPr>
          <w:rFonts w:cs="Arial"/>
          <w:sz w:val="22"/>
          <w:szCs w:val="22"/>
        </w:rPr>
        <w:t>pełny</w:t>
      </w:r>
      <w:r w:rsidRPr="0006320F">
        <w:rPr>
          <w:rFonts w:cs="Arial"/>
          <w:sz w:val="22"/>
          <w:szCs w:val="22"/>
        </w:rPr>
        <w:t xml:space="preserve"> </w:t>
      </w:r>
      <w:r w:rsidR="006077DC" w:rsidRPr="0006320F">
        <w:rPr>
          <w:rFonts w:cs="Arial"/>
          <w:sz w:val="22"/>
          <w:szCs w:val="22"/>
        </w:rPr>
        <w:t>etat</w:t>
      </w:r>
    </w:p>
    <w:p w14:paraId="4343DB95" w14:textId="48E02CAD" w:rsidR="000A26A2" w:rsidRPr="0006320F" w:rsidRDefault="000A26A2" w:rsidP="0006320F">
      <w:pPr>
        <w:spacing w:before="120" w:after="100" w:afterAutospacing="1"/>
        <w:jc w:val="both"/>
        <w:rPr>
          <w:rFonts w:cs="Arial"/>
          <w:sz w:val="22"/>
          <w:szCs w:val="22"/>
        </w:rPr>
      </w:pPr>
      <w:r w:rsidRPr="0006320F">
        <w:rPr>
          <w:rFonts w:cs="Arial"/>
          <w:b/>
          <w:bCs/>
          <w:sz w:val="22"/>
          <w:szCs w:val="22"/>
        </w:rPr>
        <w:t>TERMIN SKŁADANIA OFERT:</w:t>
      </w:r>
      <w:r w:rsidRPr="0006320F">
        <w:rPr>
          <w:rFonts w:cs="Arial"/>
          <w:sz w:val="22"/>
          <w:szCs w:val="22"/>
        </w:rPr>
        <w:t xml:space="preserve"> </w:t>
      </w:r>
      <w:r w:rsidR="00C018EA">
        <w:rPr>
          <w:rFonts w:cs="Arial"/>
          <w:sz w:val="22"/>
          <w:szCs w:val="22"/>
        </w:rPr>
        <w:t>25.08.2025 r.</w:t>
      </w:r>
    </w:p>
    <w:p w14:paraId="3FC7C80E" w14:textId="4B959C60" w:rsidR="00A91BF7" w:rsidRPr="0006320F" w:rsidRDefault="00A91BF7" w:rsidP="0006320F">
      <w:pPr>
        <w:spacing w:before="120" w:after="100" w:afterAutospacing="1"/>
        <w:jc w:val="both"/>
        <w:rPr>
          <w:rFonts w:cs="Arial"/>
          <w:sz w:val="22"/>
          <w:szCs w:val="22"/>
        </w:rPr>
      </w:pPr>
      <w:r w:rsidRPr="0006320F">
        <w:rPr>
          <w:rFonts w:cs="Arial"/>
          <w:b/>
          <w:bCs/>
          <w:sz w:val="22"/>
          <w:szCs w:val="22"/>
        </w:rPr>
        <w:t>PLANOWANE ZATRUDNIENIE:</w:t>
      </w:r>
      <w:r w:rsidRPr="0006320F">
        <w:rPr>
          <w:rFonts w:cs="Arial"/>
          <w:sz w:val="22"/>
          <w:szCs w:val="22"/>
        </w:rPr>
        <w:t> od 1 października 2025 r.</w:t>
      </w:r>
    </w:p>
    <w:p w14:paraId="1D4BC523" w14:textId="31EEE33A" w:rsidR="000A26A2" w:rsidRPr="0006320F" w:rsidRDefault="000A26A2" w:rsidP="0006320F">
      <w:pPr>
        <w:spacing w:before="120" w:after="100" w:afterAutospacing="1"/>
        <w:rPr>
          <w:rFonts w:cs="Arial"/>
          <w:sz w:val="22"/>
          <w:szCs w:val="22"/>
        </w:rPr>
      </w:pPr>
      <w:r w:rsidRPr="0006320F">
        <w:rPr>
          <w:rFonts w:cs="Arial"/>
          <w:b/>
          <w:bCs/>
          <w:sz w:val="22"/>
          <w:szCs w:val="22"/>
        </w:rPr>
        <w:t>LINK DO STRONY:</w:t>
      </w:r>
      <w:r w:rsidR="00561B50" w:rsidRPr="0006320F">
        <w:rPr>
          <w:rFonts w:cs="Arial"/>
          <w:b/>
          <w:bCs/>
          <w:sz w:val="22"/>
          <w:szCs w:val="22"/>
        </w:rPr>
        <w:t xml:space="preserve"> </w:t>
      </w:r>
      <w:hyperlink r:id="rId6" w:history="1">
        <w:r w:rsidR="00A91BF7" w:rsidRPr="0006320F">
          <w:rPr>
            <w:rStyle w:val="Hipercze"/>
            <w:sz w:val="22"/>
            <w:szCs w:val="22"/>
          </w:rPr>
          <w:t>bip.wat.edu.pl/ogloszenia/praca/dla-nauczycieli-akademickich</w:t>
        </w:r>
      </w:hyperlink>
    </w:p>
    <w:p w14:paraId="5C2FD2B2" w14:textId="77777777" w:rsidR="00C51645" w:rsidRPr="0006320F" w:rsidRDefault="00C51645" w:rsidP="00FE32D3">
      <w:pPr>
        <w:jc w:val="both"/>
        <w:rPr>
          <w:rFonts w:cs="Arial"/>
          <w:b/>
          <w:sz w:val="16"/>
          <w:szCs w:val="16"/>
        </w:rPr>
      </w:pPr>
    </w:p>
    <w:p w14:paraId="31B2D021" w14:textId="55466C47" w:rsidR="000A26A2" w:rsidRPr="0006320F" w:rsidRDefault="000A26A2" w:rsidP="00FE32D3">
      <w:pPr>
        <w:jc w:val="both"/>
        <w:rPr>
          <w:rFonts w:cs="Arial"/>
          <w:b/>
          <w:sz w:val="22"/>
          <w:szCs w:val="22"/>
        </w:rPr>
      </w:pPr>
      <w:r w:rsidRPr="0006320F">
        <w:rPr>
          <w:rFonts w:cs="Arial"/>
          <w:b/>
          <w:sz w:val="22"/>
          <w:szCs w:val="22"/>
        </w:rPr>
        <w:t>Wymagania od kandydatów:</w:t>
      </w:r>
    </w:p>
    <w:p w14:paraId="121C4B0A" w14:textId="77777777" w:rsidR="00561B50" w:rsidRPr="0006320F" w:rsidRDefault="00561B50" w:rsidP="00FE32D3">
      <w:pPr>
        <w:jc w:val="both"/>
        <w:rPr>
          <w:rFonts w:cs="Arial"/>
          <w:b/>
          <w:sz w:val="22"/>
          <w:szCs w:val="22"/>
        </w:rPr>
      </w:pPr>
    </w:p>
    <w:p w14:paraId="5CD3B067" w14:textId="19AF6160" w:rsidR="002916A7" w:rsidRPr="0006320F" w:rsidRDefault="002916A7" w:rsidP="00561B50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06320F">
        <w:rPr>
          <w:rFonts w:ascii="Arial" w:hAnsi="Arial" w:cs="Arial"/>
          <w:sz w:val="22"/>
          <w:szCs w:val="22"/>
        </w:rPr>
        <w:t>spełnienie wymagań określonych w art.113 Ustawy z dnia 20 lipca 2018r. "Prawo o szkolnictwie wyższym i nauce" (Dz</w:t>
      </w:r>
      <w:r w:rsidR="00495CD1" w:rsidRPr="0006320F">
        <w:rPr>
          <w:rFonts w:ascii="Arial" w:hAnsi="Arial" w:cs="Arial"/>
          <w:sz w:val="22"/>
          <w:szCs w:val="22"/>
        </w:rPr>
        <w:t>.</w:t>
      </w:r>
      <w:r w:rsidRPr="0006320F">
        <w:rPr>
          <w:rFonts w:ascii="Arial" w:hAnsi="Arial" w:cs="Arial"/>
          <w:sz w:val="22"/>
          <w:szCs w:val="22"/>
        </w:rPr>
        <w:t xml:space="preserve"> U</w:t>
      </w:r>
      <w:r w:rsidR="00495CD1" w:rsidRPr="0006320F">
        <w:rPr>
          <w:rFonts w:ascii="Arial" w:hAnsi="Arial" w:cs="Arial"/>
          <w:sz w:val="22"/>
          <w:szCs w:val="22"/>
        </w:rPr>
        <w:t>.</w:t>
      </w:r>
      <w:r w:rsidRPr="0006320F">
        <w:rPr>
          <w:rFonts w:ascii="Arial" w:hAnsi="Arial" w:cs="Arial"/>
          <w:sz w:val="22"/>
          <w:szCs w:val="22"/>
        </w:rPr>
        <w:t xml:space="preserve"> z 20</w:t>
      </w:r>
      <w:r w:rsidR="00495CD1" w:rsidRPr="0006320F">
        <w:rPr>
          <w:rFonts w:ascii="Arial" w:hAnsi="Arial" w:cs="Arial"/>
          <w:sz w:val="22"/>
          <w:szCs w:val="22"/>
        </w:rPr>
        <w:t>23</w:t>
      </w:r>
      <w:r w:rsidRPr="0006320F">
        <w:rPr>
          <w:rFonts w:ascii="Arial" w:hAnsi="Arial" w:cs="Arial"/>
          <w:sz w:val="22"/>
          <w:szCs w:val="22"/>
        </w:rPr>
        <w:t xml:space="preserve"> r., poz.</w:t>
      </w:r>
      <w:r w:rsidR="00495CD1" w:rsidRPr="0006320F">
        <w:rPr>
          <w:rFonts w:ascii="Arial" w:hAnsi="Arial" w:cs="Arial"/>
          <w:sz w:val="22"/>
          <w:szCs w:val="22"/>
        </w:rPr>
        <w:t>742 z późn. zm.</w:t>
      </w:r>
      <w:r w:rsidRPr="0006320F">
        <w:rPr>
          <w:rFonts w:ascii="Arial" w:hAnsi="Arial" w:cs="Arial"/>
          <w:sz w:val="22"/>
          <w:szCs w:val="22"/>
        </w:rPr>
        <w:t>)</w:t>
      </w:r>
      <w:r w:rsidR="00561B50" w:rsidRPr="0006320F">
        <w:rPr>
          <w:rFonts w:ascii="Arial" w:hAnsi="Arial" w:cs="Arial"/>
          <w:sz w:val="22"/>
          <w:szCs w:val="22"/>
        </w:rPr>
        <w:t>;</w:t>
      </w:r>
    </w:p>
    <w:p w14:paraId="4023592D" w14:textId="0B09AC85" w:rsidR="002916A7" w:rsidRPr="0006320F" w:rsidRDefault="00D4217C" w:rsidP="00561B50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06320F">
        <w:rPr>
          <w:rFonts w:ascii="Arial" w:hAnsi="Arial" w:cs="Arial"/>
          <w:sz w:val="22"/>
          <w:szCs w:val="22"/>
        </w:rPr>
        <w:t>tytuł zawodowy</w:t>
      </w:r>
      <w:r w:rsidR="002916A7" w:rsidRPr="0006320F">
        <w:rPr>
          <w:rFonts w:ascii="Arial" w:hAnsi="Arial" w:cs="Arial"/>
          <w:sz w:val="22"/>
          <w:szCs w:val="22"/>
        </w:rPr>
        <w:t xml:space="preserve"> – magister inżynier</w:t>
      </w:r>
      <w:r w:rsidR="00FF7C70" w:rsidRPr="0006320F">
        <w:rPr>
          <w:rFonts w:ascii="Arial" w:hAnsi="Arial" w:cs="Arial"/>
          <w:sz w:val="22"/>
          <w:szCs w:val="22"/>
        </w:rPr>
        <w:t xml:space="preserve"> w zakresie mikroelektroniki lub elektroniki i telekomunikacji;</w:t>
      </w:r>
    </w:p>
    <w:p w14:paraId="2720F38F" w14:textId="0AB7A718" w:rsidR="002916A7" w:rsidRPr="0006320F" w:rsidRDefault="002916A7" w:rsidP="00561B50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06320F">
        <w:rPr>
          <w:rFonts w:ascii="Arial" w:hAnsi="Arial" w:cs="Arial"/>
          <w:sz w:val="22"/>
          <w:szCs w:val="22"/>
        </w:rPr>
        <w:t>predyspozycje do pracy naukowej i dydaktycznej</w:t>
      </w:r>
      <w:r w:rsidR="00561B50" w:rsidRPr="0006320F">
        <w:rPr>
          <w:rFonts w:ascii="Arial" w:hAnsi="Arial" w:cs="Arial"/>
          <w:sz w:val="22"/>
          <w:szCs w:val="22"/>
        </w:rPr>
        <w:t>;</w:t>
      </w:r>
    </w:p>
    <w:p w14:paraId="362C711E" w14:textId="7F46E867" w:rsidR="002916A7" w:rsidRPr="0006320F" w:rsidRDefault="002916A7" w:rsidP="00561B50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06320F">
        <w:rPr>
          <w:rFonts w:ascii="Arial" w:hAnsi="Arial" w:cs="Arial"/>
          <w:sz w:val="22"/>
          <w:szCs w:val="22"/>
        </w:rPr>
        <w:t>umiejętność prowadzenia zajęć dydaktycznych w języku polskim</w:t>
      </w:r>
      <w:r w:rsidR="00561B50" w:rsidRPr="0006320F">
        <w:rPr>
          <w:rFonts w:ascii="Arial" w:hAnsi="Arial" w:cs="Arial"/>
          <w:sz w:val="22"/>
          <w:szCs w:val="22"/>
        </w:rPr>
        <w:t>;</w:t>
      </w:r>
    </w:p>
    <w:p w14:paraId="61FC6044" w14:textId="0EC72AFD" w:rsidR="002916A7" w:rsidRPr="0006320F" w:rsidRDefault="002916A7" w:rsidP="00561B50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06320F">
        <w:rPr>
          <w:rFonts w:ascii="Arial" w:hAnsi="Arial" w:cs="Arial"/>
          <w:sz w:val="22"/>
          <w:szCs w:val="22"/>
        </w:rPr>
        <w:t>umiejętność pisania artykułów naukowych w języku polskim i angielskim</w:t>
      </w:r>
      <w:r w:rsidR="00495CD1" w:rsidRPr="0006320F">
        <w:rPr>
          <w:rFonts w:ascii="Arial" w:hAnsi="Arial" w:cs="Arial"/>
          <w:sz w:val="22"/>
          <w:szCs w:val="22"/>
        </w:rPr>
        <w:t xml:space="preserve"> (wymagana znajomość języka angielskiego przynajmniej na poziomie B2)</w:t>
      </w:r>
      <w:r w:rsidR="00561B50" w:rsidRPr="0006320F">
        <w:rPr>
          <w:rFonts w:ascii="Arial" w:hAnsi="Arial" w:cs="Arial"/>
          <w:sz w:val="22"/>
          <w:szCs w:val="22"/>
        </w:rPr>
        <w:t>;</w:t>
      </w:r>
    </w:p>
    <w:p w14:paraId="2A05FEC6" w14:textId="7C8D2F58" w:rsidR="002916A7" w:rsidRPr="0006320F" w:rsidRDefault="002916A7" w:rsidP="00561B50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06320F">
        <w:rPr>
          <w:rFonts w:ascii="Arial" w:hAnsi="Arial" w:cs="Arial"/>
          <w:sz w:val="22"/>
          <w:szCs w:val="22"/>
        </w:rPr>
        <w:t>umiejętność pracy w zespole i dyspozycyjność (możliwość wykonywania pracy w sobotę i w niedzielę)</w:t>
      </w:r>
      <w:r w:rsidR="00561B50" w:rsidRPr="0006320F">
        <w:rPr>
          <w:rFonts w:ascii="Arial" w:hAnsi="Arial" w:cs="Arial"/>
          <w:sz w:val="22"/>
          <w:szCs w:val="22"/>
        </w:rPr>
        <w:t>;</w:t>
      </w:r>
    </w:p>
    <w:p w14:paraId="69E69708" w14:textId="77777777" w:rsidR="00F519CE" w:rsidRPr="0006320F" w:rsidRDefault="00F519CE" w:rsidP="00F519CE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06320F">
        <w:rPr>
          <w:rFonts w:ascii="Arial" w:hAnsi="Arial" w:cs="Arial"/>
          <w:sz w:val="22"/>
          <w:szCs w:val="22"/>
        </w:rPr>
        <w:t>bardzo dobra znajomość budowy i programowania systemów wbudowanych;</w:t>
      </w:r>
    </w:p>
    <w:p w14:paraId="4E3D0B56" w14:textId="77777777" w:rsidR="00F519CE" w:rsidRPr="0006320F" w:rsidRDefault="00F519CE" w:rsidP="00F519CE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06320F">
        <w:rPr>
          <w:rFonts w:ascii="Arial" w:hAnsi="Arial" w:cs="Arial"/>
          <w:sz w:val="22"/>
          <w:szCs w:val="22"/>
        </w:rPr>
        <w:t>znajomość technik DSP i ich implementacji w mikrokontrolerach;</w:t>
      </w:r>
    </w:p>
    <w:p w14:paraId="16E8BEA2" w14:textId="77777777" w:rsidR="00F519CE" w:rsidRPr="0006320F" w:rsidRDefault="00F519CE" w:rsidP="00F519CE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06320F">
        <w:rPr>
          <w:rFonts w:ascii="Arial" w:hAnsi="Arial" w:cs="Arial"/>
          <w:sz w:val="22"/>
          <w:szCs w:val="22"/>
        </w:rPr>
        <w:t>znajomość układów FPGA i umiejętność programowania w języku VHDL;</w:t>
      </w:r>
    </w:p>
    <w:p w14:paraId="79E5FEE7" w14:textId="77777777" w:rsidR="00F519CE" w:rsidRPr="0006320F" w:rsidRDefault="00F519CE" w:rsidP="00F519CE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06320F">
        <w:rPr>
          <w:rFonts w:ascii="Arial" w:hAnsi="Arial" w:cs="Arial"/>
          <w:sz w:val="22"/>
          <w:szCs w:val="22"/>
        </w:rPr>
        <w:t>zaawansowana znajomość środowiska Altium Designer w zakresie rysowania schematów i projektowania płytek drukowanych;</w:t>
      </w:r>
    </w:p>
    <w:p w14:paraId="0770CAA6" w14:textId="77777777" w:rsidR="00F519CE" w:rsidRPr="0006320F" w:rsidRDefault="00F519CE" w:rsidP="00F519CE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06320F">
        <w:rPr>
          <w:rFonts w:ascii="Arial" w:hAnsi="Arial" w:cs="Arial"/>
          <w:sz w:val="22"/>
          <w:szCs w:val="22"/>
        </w:rPr>
        <w:t>rozszerzona wiedza z zakresu techniki cyfrowej;</w:t>
      </w:r>
    </w:p>
    <w:p w14:paraId="0D1AF6FC" w14:textId="3B16AD31" w:rsidR="00F519CE" w:rsidRPr="0006320F" w:rsidRDefault="00F519CE" w:rsidP="00F519CE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06320F">
        <w:rPr>
          <w:rFonts w:ascii="Arial" w:hAnsi="Arial" w:cs="Arial"/>
          <w:sz w:val="22"/>
          <w:szCs w:val="22"/>
        </w:rPr>
        <w:t xml:space="preserve">rozszerzona wiedza i umiejętności z zakresu technik oszczędzania energii </w:t>
      </w:r>
      <w:r w:rsidR="00155913" w:rsidRPr="0006320F">
        <w:rPr>
          <w:rFonts w:ascii="Arial" w:hAnsi="Arial" w:cs="Arial"/>
          <w:sz w:val="22"/>
          <w:szCs w:val="22"/>
        </w:rPr>
        <w:br/>
      </w:r>
      <w:r w:rsidRPr="0006320F">
        <w:rPr>
          <w:rFonts w:ascii="Arial" w:hAnsi="Arial" w:cs="Arial"/>
          <w:sz w:val="22"/>
          <w:szCs w:val="22"/>
        </w:rPr>
        <w:t>w układach mikroprocesorowych;</w:t>
      </w:r>
    </w:p>
    <w:p w14:paraId="5E81C942" w14:textId="77777777" w:rsidR="00F519CE" w:rsidRPr="0006320F" w:rsidRDefault="00F519CE" w:rsidP="00F519CE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06320F">
        <w:rPr>
          <w:rFonts w:ascii="Arial" w:hAnsi="Arial" w:cs="Arial"/>
          <w:sz w:val="22"/>
          <w:szCs w:val="22"/>
        </w:rPr>
        <w:t>rozszerzona wiedza z zakresów pomiaru i przetwarzania sygnałów biomedycznych;</w:t>
      </w:r>
    </w:p>
    <w:p w14:paraId="3412CD28" w14:textId="77777777" w:rsidR="00F519CE" w:rsidRPr="0006320F" w:rsidRDefault="00F519CE" w:rsidP="00F519CE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06320F">
        <w:rPr>
          <w:rFonts w:ascii="Arial" w:hAnsi="Arial" w:cs="Arial"/>
          <w:sz w:val="22"/>
          <w:szCs w:val="22"/>
        </w:rPr>
        <w:t>zaawansowana znajomość technik programowania w języku Java, Python, C, C++;</w:t>
      </w:r>
    </w:p>
    <w:p w14:paraId="7347E4E1" w14:textId="77777777" w:rsidR="00F519CE" w:rsidRPr="0006320F" w:rsidRDefault="00F519CE" w:rsidP="00F519CE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06320F">
        <w:rPr>
          <w:rFonts w:ascii="Arial" w:hAnsi="Arial" w:cs="Arial"/>
          <w:sz w:val="22"/>
          <w:szCs w:val="22"/>
        </w:rPr>
        <w:t>zaawansowana znajomość środowiska MATLAB/Simulink;</w:t>
      </w:r>
    </w:p>
    <w:p w14:paraId="28248DAA" w14:textId="77777777" w:rsidR="00F519CE" w:rsidRPr="0006320F" w:rsidRDefault="00F519CE" w:rsidP="00F519CE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06320F">
        <w:rPr>
          <w:rFonts w:ascii="Arial" w:hAnsi="Arial" w:cs="Arial"/>
          <w:sz w:val="22"/>
          <w:szCs w:val="22"/>
        </w:rPr>
        <w:t>zaawansowana znajomość architektury oraz programowania mikrokontrolerów AVR i STM32;</w:t>
      </w:r>
    </w:p>
    <w:p w14:paraId="1D97D671" w14:textId="47C75555" w:rsidR="00D369D3" w:rsidRPr="0006320F" w:rsidRDefault="00F519CE" w:rsidP="00F519CE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06320F">
        <w:rPr>
          <w:rFonts w:ascii="Arial" w:hAnsi="Arial" w:cs="Arial"/>
          <w:sz w:val="22"/>
          <w:szCs w:val="22"/>
        </w:rPr>
        <w:t>znajomość zagadnień związanych z technologią komunikacji bezprzewodowej w standardach: ZigBee, Bluetooth</w:t>
      </w:r>
      <w:r w:rsidR="008D6772" w:rsidRPr="0006320F">
        <w:rPr>
          <w:rFonts w:ascii="Arial" w:hAnsi="Arial" w:cs="Arial"/>
          <w:sz w:val="22"/>
          <w:szCs w:val="22"/>
        </w:rPr>
        <w:t>.</w:t>
      </w:r>
    </w:p>
    <w:p w14:paraId="471EE459" w14:textId="77777777" w:rsidR="00155913" w:rsidRPr="0006320F" w:rsidRDefault="00155913" w:rsidP="00155913">
      <w:pPr>
        <w:pStyle w:val="NormalnyKropka"/>
        <w:numPr>
          <w:ilvl w:val="0"/>
          <w:numId w:val="0"/>
        </w:numPr>
        <w:spacing w:line="276" w:lineRule="auto"/>
        <w:ind w:left="720" w:hanging="360"/>
        <w:jc w:val="both"/>
        <w:rPr>
          <w:rFonts w:ascii="Arial" w:hAnsi="Arial" w:cs="Arial"/>
          <w:sz w:val="10"/>
          <w:szCs w:val="10"/>
        </w:rPr>
      </w:pPr>
    </w:p>
    <w:p w14:paraId="3D691C3B" w14:textId="77777777" w:rsidR="00155913" w:rsidRPr="0006320F" w:rsidRDefault="00155913" w:rsidP="0006320F">
      <w:pPr>
        <w:spacing w:after="120"/>
        <w:jc w:val="both"/>
        <w:rPr>
          <w:rFonts w:cs="Arial"/>
          <w:b/>
          <w:bCs/>
          <w:sz w:val="22"/>
          <w:szCs w:val="22"/>
        </w:rPr>
      </w:pPr>
      <w:r w:rsidRPr="0006320F">
        <w:rPr>
          <w:rFonts w:cs="Arial"/>
          <w:b/>
          <w:bCs/>
          <w:sz w:val="22"/>
          <w:szCs w:val="22"/>
        </w:rPr>
        <w:t>Przewidywany zakres obowiązków:</w:t>
      </w:r>
    </w:p>
    <w:p w14:paraId="60FB6662" w14:textId="6FFEF7C1" w:rsidR="00155913" w:rsidRPr="0006320F" w:rsidRDefault="00155913" w:rsidP="00155913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t>p</w:t>
      </w:r>
      <w:r w:rsidRPr="0006320F">
        <w:rPr>
          <w:rFonts w:eastAsia="Calibri" w:cs="Arial"/>
          <w:sz w:val="22"/>
          <w:szCs w:val="22"/>
        </w:rPr>
        <w:t xml:space="preserve">rowadzenie wykładów, ćwiczeń audytoryjnych i laboratoryjnych oraz udzielanie konsultacji według obowiązujących planów i harmonogramów kształcenia studiów wyższych, Szkoły Doktorskiej, studiów podyplomowych </w:t>
      </w:r>
      <w:r w:rsidRPr="0006320F">
        <w:rPr>
          <w:rFonts w:eastAsia="Calibri" w:cs="Arial"/>
          <w:sz w:val="22"/>
          <w:szCs w:val="22"/>
        </w:rPr>
        <w:br/>
        <w:t>i kursów dokształcających</w:t>
      </w:r>
      <w:r w:rsidRPr="0006320F">
        <w:rPr>
          <w:rFonts w:cs="Arial"/>
          <w:sz w:val="22"/>
          <w:szCs w:val="22"/>
        </w:rPr>
        <w:t>;</w:t>
      </w:r>
    </w:p>
    <w:p w14:paraId="2793A1DC" w14:textId="26FABF58" w:rsidR="00155913" w:rsidRPr="0006320F" w:rsidRDefault="00155913" w:rsidP="00155913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lastRenderedPageBreak/>
        <w:t xml:space="preserve">opracowanie kart informacyjnych przedmiotów, pomocy dydaktycznych, </w:t>
      </w:r>
      <w:r w:rsidRPr="0006320F">
        <w:rPr>
          <w:rFonts w:cs="Arial"/>
          <w:sz w:val="22"/>
          <w:szCs w:val="22"/>
        </w:rPr>
        <w:br/>
        <w:t>a w szczególności prezentacji komputerowych oraz instrukcji do ćwiczeń laboratoryjnych z realizowanych przedmiotów;</w:t>
      </w:r>
    </w:p>
    <w:p w14:paraId="65B529BF" w14:textId="77777777" w:rsidR="00155913" w:rsidRPr="0006320F" w:rsidRDefault="00155913" w:rsidP="00155913">
      <w:pPr>
        <w:numPr>
          <w:ilvl w:val="0"/>
          <w:numId w:val="30"/>
        </w:numPr>
        <w:ind w:left="714" w:hanging="357"/>
        <w:jc w:val="both"/>
        <w:rPr>
          <w:rFonts w:eastAsia="Calibri" w:cs="Arial"/>
          <w:sz w:val="22"/>
          <w:szCs w:val="22"/>
        </w:rPr>
      </w:pPr>
      <w:r w:rsidRPr="0006320F">
        <w:rPr>
          <w:rFonts w:eastAsia="Calibri" w:cs="Arial"/>
          <w:sz w:val="22"/>
          <w:szCs w:val="22"/>
        </w:rPr>
        <w:t xml:space="preserve">prowadzenie badań naukowych w ramach prac badawczych statutowych i własnych, w tym przede wszystkim wspomagających prowadzenie dydaktyki </w:t>
      </w:r>
      <w:r w:rsidRPr="0006320F">
        <w:rPr>
          <w:rFonts w:eastAsia="Calibri" w:cs="Arial"/>
          <w:sz w:val="22"/>
          <w:szCs w:val="22"/>
        </w:rPr>
        <w:br/>
        <w:t>i kształcenie kadr;</w:t>
      </w:r>
    </w:p>
    <w:p w14:paraId="720F6065" w14:textId="77777777" w:rsidR="00155913" w:rsidRPr="0006320F" w:rsidRDefault="00155913" w:rsidP="00155913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t>udział w konferencjach, sympozjach i seminariach naukowych;</w:t>
      </w:r>
    </w:p>
    <w:p w14:paraId="52F204FE" w14:textId="77777777" w:rsidR="00155913" w:rsidRPr="0006320F" w:rsidRDefault="00155913" w:rsidP="00155913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t>podnoszenie własnych kwalifikacji;</w:t>
      </w:r>
    </w:p>
    <w:p w14:paraId="29B65952" w14:textId="77777777" w:rsidR="00155913" w:rsidRPr="0006320F" w:rsidRDefault="00155913" w:rsidP="00155913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06320F">
        <w:rPr>
          <w:rFonts w:eastAsia="Calibri" w:cs="Arial"/>
          <w:sz w:val="22"/>
          <w:szCs w:val="22"/>
        </w:rPr>
        <w:t>aktywny udział w przedsięwzięciach mających na celu rozwój bazy naukowo-dydaktycznej;</w:t>
      </w:r>
    </w:p>
    <w:p w14:paraId="538D587C" w14:textId="77777777" w:rsidR="00155913" w:rsidRPr="0006320F" w:rsidRDefault="00155913" w:rsidP="00155913">
      <w:pPr>
        <w:numPr>
          <w:ilvl w:val="0"/>
          <w:numId w:val="28"/>
        </w:numPr>
        <w:jc w:val="both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t>aktywny udział w różnych formach promocji osiągnieć naukowych i oferty dydaktycznej Wydziału, Instytutu i Zakładu w tym w ramach wyjazdów służbowych z prelekcjami do szkół, na wystawy, targi innowacji, wystawy plenerowe oraz w ramach zajęć i wystaw prowadzonych przez Wydział, Instytut lub Zakład;</w:t>
      </w:r>
    </w:p>
    <w:p w14:paraId="708861A3" w14:textId="77777777" w:rsidR="00155913" w:rsidRPr="0006320F" w:rsidRDefault="00155913" w:rsidP="00155913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t>realizacja zadań powierzonych przez Kierownika Zakładu, związanych z bieżącą działalnością Zakładu i Instytutu.</w:t>
      </w:r>
    </w:p>
    <w:p w14:paraId="1F6FD437" w14:textId="77777777" w:rsidR="00C51645" w:rsidRPr="0006320F" w:rsidRDefault="00C51645" w:rsidP="00FE32D3">
      <w:pPr>
        <w:jc w:val="both"/>
        <w:rPr>
          <w:rFonts w:cs="Arial"/>
          <w:b/>
          <w:sz w:val="22"/>
          <w:szCs w:val="22"/>
        </w:rPr>
      </w:pPr>
    </w:p>
    <w:p w14:paraId="202CFD40" w14:textId="77777777" w:rsidR="000A26A2" w:rsidRPr="0006320F" w:rsidRDefault="000A26A2" w:rsidP="00E0060A">
      <w:pPr>
        <w:keepNext/>
        <w:jc w:val="both"/>
        <w:rPr>
          <w:rFonts w:cs="Arial"/>
          <w:b/>
          <w:sz w:val="22"/>
          <w:szCs w:val="22"/>
        </w:rPr>
      </w:pPr>
      <w:r w:rsidRPr="0006320F">
        <w:rPr>
          <w:rFonts w:cs="Arial"/>
          <w:b/>
          <w:sz w:val="22"/>
          <w:szCs w:val="22"/>
        </w:rPr>
        <w:t>Zgłoszenie do konkursu winno zawierać:</w:t>
      </w:r>
    </w:p>
    <w:p w14:paraId="54A735A6" w14:textId="77777777" w:rsidR="00561B50" w:rsidRPr="0006320F" w:rsidRDefault="00561B50" w:rsidP="00E0060A">
      <w:pPr>
        <w:keepNext/>
        <w:jc w:val="both"/>
        <w:rPr>
          <w:rFonts w:cs="Arial"/>
          <w:b/>
          <w:sz w:val="22"/>
          <w:szCs w:val="22"/>
        </w:rPr>
      </w:pPr>
    </w:p>
    <w:p w14:paraId="78FC4DB9" w14:textId="77777777" w:rsidR="00517A96" w:rsidRPr="0006320F" w:rsidRDefault="00517A96" w:rsidP="00561B50">
      <w:pPr>
        <w:numPr>
          <w:ilvl w:val="0"/>
          <w:numId w:val="12"/>
        </w:numPr>
        <w:spacing w:line="276" w:lineRule="auto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t>podanie o zatrudnienie skierowane do Rektora WAT;</w:t>
      </w:r>
    </w:p>
    <w:p w14:paraId="023EAB5F" w14:textId="77777777" w:rsidR="00517A96" w:rsidRPr="0006320F" w:rsidRDefault="00517A96" w:rsidP="00561B50">
      <w:pPr>
        <w:numPr>
          <w:ilvl w:val="0"/>
          <w:numId w:val="12"/>
        </w:numPr>
        <w:spacing w:line="276" w:lineRule="auto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t xml:space="preserve">kwestionariusz osobowy; </w:t>
      </w:r>
    </w:p>
    <w:p w14:paraId="3941040C" w14:textId="7E5257D6" w:rsidR="00517A96" w:rsidRPr="0006320F" w:rsidRDefault="00517A96" w:rsidP="00415DF7">
      <w:pPr>
        <w:numPr>
          <w:ilvl w:val="0"/>
          <w:numId w:val="12"/>
        </w:numPr>
        <w:spacing w:line="276" w:lineRule="auto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t>życiorys zawodowy</w:t>
      </w:r>
      <w:r w:rsidR="0024206D" w:rsidRPr="0006320F">
        <w:rPr>
          <w:rFonts w:cs="Arial"/>
          <w:sz w:val="22"/>
          <w:szCs w:val="22"/>
        </w:rPr>
        <w:t xml:space="preserve">: </w:t>
      </w:r>
      <w:r w:rsidRPr="0006320F">
        <w:rPr>
          <w:rFonts w:cs="Arial"/>
          <w:sz w:val="22"/>
          <w:szCs w:val="22"/>
        </w:rPr>
        <w:t>informacja o zainteresowaniach naukowych</w:t>
      </w:r>
      <w:r w:rsidR="00287AC0" w:rsidRPr="0006320F">
        <w:rPr>
          <w:rFonts w:cs="Arial"/>
          <w:sz w:val="22"/>
          <w:szCs w:val="22"/>
        </w:rPr>
        <w:t xml:space="preserve">, </w:t>
      </w:r>
      <w:r w:rsidRPr="0006320F">
        <w:rPr>
          <w:rFonts w:cs="Arial"/>
          <w:sz w:val="22"/>
          <w:szCs w:val="22"/>
        </w:rPr>
        <w:t xml:space="preserve">osiągnięciach naukowych, dydaktycznych i organizacyjnych; </w:t>
      </w:r>
    </w:p>
    <w:p w14:paraId="0E452478" w14:textId="77777777" w:rsidR="00517A96" w:rsidRPr="0006320F" w:rsidRDefault="00517A96" w:rsidP="00561B50">
      <w:pPr>
        <w:numPr>
          <w:ilvl w:val="0"/>
          <w:numId w:val="12"/>
        </w:numPr>
        <w:spacing w:line="276" w:lineRule="auto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t>odpisy dyplomów oraz innych dokumentów potwierdzających posiadane kwalifikacje;</w:t>
      </w:r>
    </w:p>
    <w:p w14:paraId="0D94CD7D" w14:textId="487D308F" w:rsidR="00517A96" w:rsidRPr="0006320F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06320F">
        <w:rPr>
          <w:rFonts w:cs="Arial"/>
          <w:sz w:val="22"/>
          <w:szCs w:val="22"/>
        </w:rPr>
        <w:t xml:space="preserve">oświadczenie o wyrażeniu zgody na przetwarzanie danych osobowych </w:t>
      </w:r>
      <w:r w:rsidRPr="0006320F">
        <w:rPr>
          <w:rFonts w:cs="Arial"/>
          <w:color w:val="000000" w:themeColor="text1"/>
          <w:sz w:val="22"/>
          <w:szCs w:val="22"/>
        </w:rPr>
        <w:t>zawartych w ofercie pracy zgodnie z Ustawą o ochronie danych osobowych</w:t>
      </w:r>
      <w:r w:rsidR="00561B50" w:rsidRPr="0006320F">
        <w:rPr>
          <w:rFonts w:cs="Arial"/>
          <w:color w:val="000000" w:themeColor="text1"/>
          <w:sz w:val="22"/>
          <w:szCs w:val="22"/>
        </w:rPr>
        <w:t>;</w:t>
      </w:r>
    </w:p>
    <w:p w14:paraId="209BE93D" w14:textId="362837EF" w:rsidR="00517A96" w:rsidRPr="0006320F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06320F">
        <w:rPr>
          <w:rFonts w:cs="Arial"/>
          <w:color w:val="000000" w:themeColor="text1"/>
          <w:sz w:val="22"/>
          <w:szCs w:val="22"/>
        </w:rPr>
        <w:t>oświadczenie o posiadaniu pełnej zdolnoś</w:t>
      </w:r>
      <w:r w:rsidR="00561B50" w:rsidRPr="0006320F">
        <w:rPr>
          <w:rFonts w:cs="Arial"/>
          <w:color w:val="000000" w:themeColor="text1"/>
          <w:sz w:val="22"/>
          <w:szCs w:val="22"/>
        </w:rPr>
        <w:t>ci</w:t>
      </w:r>
      <w:r w:rsidRPr="0006320F">
        <w:rPr>
          <w:rFonts w:cs="Arial"/>
          <w:color w:val="000000" w:themeColor="text1"/>
          <w:sz w:val="22"/>
          <w:szCs w:val="22"/>
        </w:rPr>
        <w:t xml:space="preserve"> do czynności prawnych</w:t>
      </w:r>
      <w:r w:rsidR="00561B50" w:rsidRPr="0006320F">
        <w:rPr>
          <w:rFonts w:cs="Arial"/>
          <w:color w:val="000000" w:themeColor="text1"/>
          <w:sz w:val="22"/>
          <w:szCs w:val="22"/>
        </w:rPr>
        <w:t>;</w:t>
      </w:r>
    </w:p>
    <w:p w14:paraId="184F7ED0" w14:textId="7027EB80" w:rsidR="00517A96" w:rsidRPr="0006320F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06320F">
        <w:rPr>
          <w:rFonts w:cs="Arial"/>
          <w:color w:val="000000" w:themeColor="text1"/>
          <w:sz w:val="22"/>
          <w:szCs w:val="22"/>
        </w:rPr>
        <w:t>oświadczenie o niekaralności prawomocnym wyrokiem sądowym za przestępstwo umyślne</w:t>
      </w:r>
      <w:r w:rsidR="00561B50" w:rsidRPr="0006320F">
        <w:rPr>
          <w:rFonts w:cs="Arial"/>
          <w:color w:val="000000" w:themeColor="text1"/>
          <w:sz w:val="22"/>
          <w:szCs w:val="22"/>
        </w:rPr>
        <w:t>;</w:t>
      </w:r>
    </w:p>
    <w:p w14:paraId="3CC0A723" w14:textId="2AA38644" w:rsidR="00517A96" w:rsidRPr="0006320F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06320F">
        <w:rPr>
          <w:rFonts w:cs="Arial"/>
          <w:color w:val="000000" w:themeColor="text1"/>
          <w:sz w:val="22"/>
          <w:szCs w:val="22"/>
        </w:rPr>
        <w:t>oświadczenie o niekaralności karą dyscyplinarną pozbawienia prawa do wykonywania zawodu nauczyciela akademickiego na stałe lub czas określony</w:t>
      </w:r>
      <w:r w:rsidR="006077DC" w:rsidRPr="0006320F">
        <w:rPr>
          <w:rFonts w:cs="Arial"/>
          <w:color w:val="000000" w:themeColor="text1"/>
          <w:sz w:val="22"/>
          <w:szCs w:val="22"/>
        </w:rPr>
        <w:t>;</w:t>
      </w:r>
    </w:p>
    <w:p w14:paraId="45D8BEAF" w14:textId="559CE0CF" w:rsidR="00517A96" w:rsidRPr="0006320F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06320F">
        <w:rPr>
          <w:rFonts w:cs="Arial"/>
          <w:color w:val="000000" w:themeColor="text1"/>
          <w:sz w:val="22"/>
          <w:szCs w:val="22"/>
        </w:rPr>
        <w:t>oświadczenie o korzystaniu z pełni praw publicznych</w:t>
      </w:r>
      <w:r w:rsidR="006077DC" w:rsidRPr="0006320F">
        <w:rPr>
          <w:rFonts w:cs="Arial"/>
          <w:color w:val="000000" w:themeColor="text1"/>
          <w:sz w:val="22"/>
          <w:szCs w:val="22"/>
        </w:rPr>
        <w:t>;</w:t>
      </w:r>
    </w:p>
    <w:p w14:paraId="271818AA" w14:textId="110D5EFA" w:rsidR="00B7356E" w:rsidRPr="0006320F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06320F">
        <w:rPr>
          <w:rFonts w:cs="Arial"/>
          <w:color w:val="000000" w:themeColor="text1"/>
          <w:sz w:val="22"/>
          <w:szCs w:val="22"/>
        </w:rPr>
        <w:t>oświadczenie, czy Akademia będzie podstawowym/dodatkowym miejscem pracy</w:t>
      </w:r>
      <w:r w:rsidR="006077DC" w:rsidRPr="0006320F">
        <w:rPr>
          <w:rFonts w:cs="Arial"/>
          <w:color w:val="000000" w:themeColor="text1"/>
          <w:sz w:val="22"/>
          <w:szCs w:val="22"/>
        </w:rPr>
        <w:t>;</w:t>
      </w:r>
    </w:p>
    <w:p w14:paraId="16CBDE92" w14:textId="77777777" w:rsidR="00D4217C" w:rsidRPr="0006320F" w:rsidRDefault="00D4217C" w:rsidP="000D0D30">
      <w:pPr>
        <w:ind w:left="709"/>
        <w:jc w:val="both"/>
        <w:rPr>
          <w:rFonts w:cs="Arial"/>
          <w:sz w:val="22"/>
          <w:szCs w:val="22"/>
        </w:rPr>
      </w:pPr>
    </w:p>
    <w:p w14:paraId="7F484CB9" w14:textId="70FB8283" w:rsidR="000D0D30" w:rsidRPr="0006320F" w:rsidRDefault="005246AE" w:rsidP="00312B6D">
      <w:pPr>
        <w:ind w:left="709" w:hanging="425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t>Wzory dokumentów dostępne na stronie </w:t>
      </w:r>
      <w:hyperlink r:id="rId7" w:history="1">
        <w:r w:rsidR="000D0D30" w:rsidRPr="0006320F">
          <w:rPr>
            <w:rStyle w:val="Hipercze"/>
            <w:rFonts w:cs="Arial"/>
            <w:sz w:val="22"/>
            <w:szCs w:val="22"/>
          </w:rPr>
          <w:t>bip.wat.edu.pl/ogloszenia/praca/wzory-dokumentow-dla-kandydatow</w:t>
        </w:r>
      </w:hyperlink>
    </w:p>
    <w:p w14:paraId="0BD9A033" w14:textId="77777777" w:rsidR="000A26A2" w:rsidRPr="0006320F" w:rsidRDefault="000A26A2" w:rsidP="00FE32D3">
      <w:pPr>
        <w:jc w:val="both"/>
        <w:rPr>
          <w:rFonts w:cs="Arial"/>
          <w:sz w:val="22"/>
          <w:szCs w:val="22"/>
        </w:rPr>
      </w:pPr>
    </w:p>
    <w:p w14:paraId="047D241F" w14:textId="5B148912" w:rsidR="00EC2EE3" w:rsidRPr="00C018EA" w:rsidRDefault="00EC2EE3" w:rsidP="00C018EA">
      <w:pPr>
        <w:spacing w:before="120" w:after="100" w:afterAutospacing="1"/>
        <w:jc w:val="both"/>
        <w:rPr>
          <w:rFonts w:cs="Arial"/>
          <w:b/>
          <w:bCs/>
          <w:sz w:val="22"/>
          <w:szCs w:val="22"/>
        </w:rPr>
      </w:pPr>
      <w:r w:rsidRPr="0006320F">
        <w:rPr>
          <w:rFonts w:cs="Arial"/>
          <w:b/>
          <w:sz w:val="22"/>
          <w:szCs w:val="22"/>
        </w:rPr>
        <w:t>Dokumenty należy składać</w:t>
      </w:r>
      <w:r w:rsidR="00561B50" w:rsidRPr="0006320F">
        <w:rPr>
          <w:rFonts w:cs="Arial"/>
          <w:b/>
          <w:sz w:val="22"/>
          <w:szCs w:val="22"/>
        </w:rPr>
        <w:t xml:space="preserve"> w terminie do </w:t>
      </w:r>
      <w:r w:rsidR="00C018EA" w:rsidRPr="00C018EA">
        <w:rPr>
          <w:rFonts w:cs="Arial"/>
          <w:b/>
          <w:bCs/>
          <w:sz w:val="22"/>
          <w:szCs w:val="22"/>
        </w:rPr>
        <w:t>25.08.2025 r.</w:t>
      </w:r>
    </w:p>
    <w:p w14:paraId="4FDF59DB" w14:textId="77777777" w:rsidR="00EC2EE3" w:rsidRPr="0006320F" w:rsidRDefault="00EC2EE3" w:rsidP="00EC2EE3">
      <w:pPr>
        <w:pStyle w:val="Akapitzlist"/>
        <w:numPr>
          <w:ilvl w:val="0"/>
          <w:numId w:val="23"/>
        </w:numPr>
        <w:jc w:val="both"/>
        <w:rPr>
          <w:rFonts w:cs="Arial"/>
          <w:sz w:val="22"/>
          <w:szCs w:val="22"/>
        </w:rPr>
      </w:pPr>
      <w:r w:rsidRPr="0006320F">
        <w:rPr>
          <w:rFonts w:cs="Arial"/>
          <w:b/>
          <w:sz w:val="22"/>
          <w:szCs w:val="22"/>
        </w:rPr>
        <w:t>osobiście</w:t>
      </w:r>
      <w:r w:rsidRPr="0006320F">
        <w:rPr>
          <w:rFonts w:cs="Arial"/>
          <w:sz w:val="22"/>
          <w:szCs w:val="22"/>
        </w:rPr>
        <w:t>: w sekretariacie ISŁ WEL WAT, bud. 47, pok. 137,</w:t>
      </w:r>
    </w:p>
    <w:p w14:paraId="46870C6B" w14:textId="77777777" w:rsidR="00EC2EE3" w:rsidRPr="0006320F" w:rsidRDefault="00EC2EE3" w:rsidP="00EC2EE3">
      <w:pPr>
        <w:numPr>
          <w:ilvl w:val="0"/>
          <w:numId w:val="25"/>
        </w:numPr>
        <w:jc w:val="both"/>
        <w:rPr>
          <w:rFonts w:cs="Arial"/>
          <w:sz w:val="22"/>
          <w:szCs w:val="22"/>
        </w:rPr>
      </w:pPr>
      <w:r w:rsidRPr="0006320F">
        <w:rPr>
          <w:rFonts w:cs="Arial"/>
          <w:b/>
          <w:sz w:val="22"/>
          <w:szCs w:val="22"/>
        </w:rPr>
        <w:t>listownie</w:t>
      </w:r>
      <w:r w:rsidRPr="0006320F">
        <w:rPr>
          <w:rFonts w:cs="Arial"/>
          <w:sz w:val="22"/>
          <w:szCs w:val="22"/>
        </w:rPr>
        <w:t>: Wojskowa Akademia Techniczna, Wydział Elektroniki</w:t>
      </w:r>
    </w:p>
    <w:p w14:paraId="45F44800" w14:textId="77777777" w:rsidR="00EC2EE3" w:rsidRPr="0006320F" w:rsidRDefault="00EC2EE3" w:rsidP="00EC2EE3">
      <w:pPr>
        <w:pStyle w:val="Akapitzlist"/>
        <w:ind w:left="1428" w:firstLine="415"/>
        <w:jc w:val="both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t xml:space="preserve"> 00-908 Warszawa 46, ul. gen. Sylwestra Kaliskiego 2,</w:t>
      </w:r>
    </w:p>
    <w:p w14:paraId="56CB7237" w14:textId="5C3ACE48" w:rsidR="00EC2EE3" w:rsidRPr="0006320F" w:rsidRDefault="00EC2EE3" w:rsidP="007F2FDA">
      <w:pPr>
        <w:pStyle w:val="Akapitzlist"/>
        <w:numPr>
          <w:ilvl w:val="0"/>
          <w:numId w:val="23"/>
        </w:numPr>
        <w:jc w:val="both"/>
        <w:rPr>
          <w:rFonts w:cs="Arial"/>
          <w:b/>
          <w:sz w:val="22"/>
          <w:szCs w:val="22"/>
        </w:rPr>
      </w:pPr>
      <w:r w:rsidRPr="0006320F">
        <w:rPr>
          <w:rFonts w:cs="Arial"/>
          <w:b/>
          <w:sz w:val="22"/>
          <w:szCs w:val="22"/>
        </w:rPr>
        <w:t>pocztą elektroniczną</w:t>
      </w:r>
      <w:r w:rsidRPr="0006320F">
        <w:rPr>
          <w:rFonts w:cs="Arial"/>
          <w:sz w:val="22"/>
          <w:szCs w:val="22"/>
        </w:rPr>
        <w:t xml:space="preserve">: </w:t>
      </w:r>
      <w:hyperlink r:id="rId8" w:history="1">
        <w:r w:rsidRPr="0006320F">
          <w:rPr>
            <w:rStyle w:val="Hipercze"/>
            <w:rFonts w:cs="Arial"/>
            <w:sz w:val="22"/>
            <w:szCs w:val="22"/>
          </w:rPr>
          <w:t>jaroslaw.wojtun@wat.edu.pl</w:t>
        </w:r>
      </w:hyperlink>
      <w:r w:rsidRPr="0006320F">
        <w:rPr>
          <w:rFonts w:cs="Arial"/>
          <w:sz w:val="22"/>
          <w:szCs w:val="22"/>
        </w:rPr>
        <w:t xml:space="preserve"> </w:t>
      </w:r>
    </w:p>
    <w:p w14:paraId="41A0AAFD" w14:textId="77777777" w:rsidR="00F06866" w:rsidRPr="0006320F" w:rsidRDefault="00F06866" w:rsidP="00F06866">
      <w:pPr>
        <w:pStyle w:val="Akapitzlist"/>
        <w:jc w:val="both"/>
        <w:rPr>
          <w:rFonts w:cs="Arial"/>
          <w:b/>
          <w:sz w:val="22"/>
          <w:szCs w:val="22"/>
        </w:rPr>
      </w:pPr>
    </w:p>
    <w:p w14:paraId="6E77706B" w14:textId="1E43A80B" w:rsidR="00C51645" w:rsidRPr="0006320F" w:rsidRDefault="00EC2EE3" w:rsidP="00EC2EE3">
      <w:pPr>
        <w:jc w:val="both"/>
        <w:rPr>
          <w:rFonts w:cs="Arial"/>
          <w:b/>
          <w:sz w:val="22"/>
          <w:szCs w:val="22"/>
        </w:rPr>
      </w:pPr>
      <w:r w:rsidRPr="0006320F">
        <w:rPr>
          <w:rFonts w:cs="Arial"/>
          <w:b/>
          <w:sz w:val="22"/>
          <w:szCs w:val="22"/>
        </w:rPr>
        <w:t>Dodatkowe informacje można uzyskać telefonicznie: 261 839 517</w:t>
      </w:r>
    </w:p>
    <w:p w14:paraId="222EA362" w14:textId="77777777" w:rsidR="00442377" w:rsidRPr="0006320F" w:rsidRDefault="00442377" w:rsidP="00442377">
      <w:pPr>
        <w:ind w:left="426"/>
        <w:jc w:val="both"/>
        <w:rPr>
          <w:rFonts w:cs="Arial"/>
          <w:sz w:val="22"/>
          <w:szCs w:val="22"/>
        </w:rPr>
      </w:pPr>
      <w:bookmarkStart w:id="0" w:name="_Hlk14942274"/>
      <w:r w:rsidRPr="0006320F">
        <w:rPr>
          <w:rFonts w:cs="Arial"/>
          <w:sz w:val="22"/>
          <w:szCs w:val="22"/>
        </w:rPr>
        <w:t>Pliki przesyłane pocztą elektroniczną, zawierające dane osobowe, należy zabezpieczyć hasłem. Po przesłaniu dokumentów proszę zadzwonić pod wskazany numer kontaktowy i podać hasło do plików.</w:t>
      </w:r>
    </w:p>
    <w:p w14:paraId="04DF887B" w14:textId="77777777" w:rsidR="00442377" w:rsidRPr="0006320F" w:rsidRDefault="00442377" w:rsidP="00442377">
      <w:pPr>
        <w:ind w:left="426"/>
        <w:jc w:val="both"/>
        <w:rPr>
          <w:rFonts w:cs="Arial"/>
          <w:sz w:val="10"/>
          <w:szCs w:val="10"/>
        </w:rPr>
      </w:pPr>
    </w:p>
    <w:p w14:paraId="723E9A00" w14:textId="77777777" w:rsidR="00442377" w:rsidRPr="0006320F" w:rsidRDefault="00442377" w:rsidP="00442377">
      <w:pPr>
        <w:ind w:left="426"/>
        <w:jc w:val="both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t>Z wybranymi osobami zostanie przeprowadzona rozmowa kwalifikacyjna. O terminie rozmów kwalifikacyjnych wybrani kandydaci zostaną poinformowani telefonicznie.</w:t>
      </w:r>
    </w:p>
    <w:p w14:paraId="66A6E311" w14:textId="77777777" w:rsidR="00442377" w:rsidRPr="0006320F" w:rsidRDefault="00442377" w:rsidP="00442377">
      <w:pPr>
        <w:ind w:left="426"/>
        <w:jc w:val="both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t>Uczelnia zastrzega sobie prawo do zakończenia rekrutacji bez podania przyczyny.</w:t>
      </w:r>
    </w:p>
    <w:p w14:paraId="6660E3B0" w14:textId="77777777" w:rsidR="00442377" w:rsidRPr="0006320F" w:rsidRDefault="00442377" w:rsidP="00442377">
      <w:pPr>
        <w:ind w:left="426"/>
        <w:jc w:val="both"/>
        <w:rPr>
          <w:rFonts w:cs="Arial"/>
          <w:sz w:val="10"/>
          <w:szCs w:val="10"/>
        </w:rPr>
      </w:pPr>
    </w:p>
    <w:p w14:paraId="73BD90A8" w14:textId="77777777" w:rsidR="00A57BE8" w:rsidRDefault="00442377" w:rsidP="00442377">
      <w:pPr>
        <w:ind w:left="426"/>
        <w:jc w:val="both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t>Ostateczną decyzję o zatrudnieniu osoby wyłonionej w procesie rekrutacji podejmuje Rektor.</w:t>
      </w:r>
    </w:p>
    <w:p w14:paraId="12D704F7" w14:textId="20157F33" w:rsidR="00442377" w:rsidRPr="0006320F" w:rsidRDefault="00442377" w:rsidP="00A57BE8">
      <w:pPr>
        <w:ind w:left="425"/>
        <w:jc w:val="both"/>
        <w:rPr>
          <w:rFonts w:cs="Arial"/>
          <w:sz w:val="22"/>
          <w:szCs w:val="22"/>
        </w:rPr>
      </w:pPr>
      <w:r w:rsidRPr="0006320F">
        <w:rPr>
          <w:rFonts w:cs="Arial"/>
          <w:sz w:val="22"/>
          <w:szCs w:val="22"/>
        </w:rPr>
        <w:lastRenderedPageBreak/>
        <w:t>Oferty niespełniające wymagań formalnych oraz wszystkie pozostałe oferty z wyjątkiem oferty wybranego kandydata będą zniszczone w ciągu 30 dni od zakończenia procesu rekrutacji.</w:t>
      </w:r>
    </w:p>
    <w:bookmarkEnd w:id="0"/>
    <w:p w14:paraId="3239C967" w14:textId="77777777" w:rsidR="00442377" w:rsidRPr="0006320F" w:rsidRDefault="00442377" w:rsidP="00517A96">
      <w:pPr>
        <w:ind w:left="426"/>
        <w:jc w:val="both"/>
        <w:rPr>
          <w:rFonts w:cs="Arial"/>
          <w:sz w:val="22"/>
          <w:szCs w:val="22"/>
          <w:highlight w:val="yellow"/>
        </w:rPr>
      </w:pPr>
    </w:p>
    <w:sectPr w:rsidR="00442377" w:rsidRPr="0006320F" w:rsidSect="0006320F">
      <w:pgSz w:w="11906" w:h="16838"/>
      <w:pgMar w:top="102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27A86"/>
    <w:multiLevelType w:val="hybridMultilevel"/>
    <w:tmpl w:val="7D42BD0A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D3EC4"/>
    <w:multiLevelType w:val="hybridMultilevel"/>
    <w:tmpl w:val="6DFA9C80"/>
    <w:lvl w:ilvl="0" w:tplc="041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00705"/>
    <w:multiLevelType w:val="hybridMultilevel"/>
    <w:tmpl w:val="BB6E11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36E71"/>
    <w:multiLevelType w:val="hybridMultilevel"/>
    <w:tmpl w:val="58FC42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082C50"/>
    <w:multiLevelType w:val="hybridMultilevel"/>
    <w:tmpl w:val="6D3608C0"/>
    <w:lvl w:ilvl="0" w:tplc="0EB698F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6D403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4F6EA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32AB4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EFCE4D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B90CB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D24030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8829E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FEC0A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064293"/>
    <w:multiLevelType w:val="hybridMultilevel"/>
    <w:tmpl w:val="3C9C8E26"/>
    <w:lvl w:ilvl="0" w:tplc="9678FE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BB27D06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65632C"/>
    <w:multiLevelType w:val="multilevel"/>
    <w:tmpl w:val="67E2E5D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353D14"/>
    <w:multiLevelType w:val="hybridMultilevel"/>
    <w:tmpl w:val="AE581218"/>
    <w:lvl w:ilvl="0" w:tplc="407C59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0D0A64"/>
    <w:multiLevelType w:val="hybridMultilevel"/>
    <w:tmpl w:val="A634AD94"/>
    <w:lvl w:ilvl="0" w:tplc="041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3B4F7BA5"/>
    <w:multiLevelType w:val="hybridMultilevel"/>
    <w:tmpl w:val="5CAC8D68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593A4C"/>
    <w:multiLevelType w:val="hybridMultilevel"/>
    <w:tmpl w:val="8A1257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8257A5"/>
    <w:multiLevelType w:val="hybridMultilevel"/>
    <w:tmpl w:val="5008B8F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EE01BB"/>
    <w:multiLevelType w:val="multilevel"/>
    <w:tmpl w:val="13585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6F20AF"/>
    <w:multiLevelType w:val="hybridMultilevel"/>
    <w:tmpl w:val="455E85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277764"/>
    <w:multiLevelType w:val="hybridMultilevel"/>
    <w:tmpl w:val="F8069A4C"/>
    <w:lvl w:ilvl="0" w:tplc="50B0E9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123358"/>
    <w:multiLevelType w:val="hybridMultilevel"/>
    <w:tmpl w:val="D85AB6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D609F9"/>
    <w:multiLevelType w:val="multilevel"/>
    <w:tmpl w:val="437E91C8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DA2B1D"/>
    <w:multiLevelType w:val="hybridMultilevel"/>
    <w:tmpl w:val="6A00FD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7A2ED7"/>
    <w:multiLevelType w:val="hybridMultilevel"/>
    <w:tmpl w:val="4A6470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ED66CA"/>
    <w:multiLevelType w:val="hybridMultilevel"/>
    <w:tmpl w:val="40C2DC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956B90"/>
    <w:multiLevelType w:val="hybridMultilevel"/>
    <w:tmpl w:val="86BA05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23127B"/>
    <w:multiLevelType w:val="hybridMultilevel"/>
    <w:tmpl w:val="7CAA178C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2A93288"/>
    <w:multiLevelType w:val="hybridMultilevel"/>
    <w:tmpl w:val="B4E430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114838"/>
    <w:multiLevelType w:val="hybridMultilevel"/>
    <w:tmpl w:val="97EE01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B7094F"/>
    <w:multiLevelType w:val="multilevel"/>
    <w:tmpl w:val="FAEA9758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D10569"/>
    <w:multiLevelType w:val="hybridMultilevel"/>
    <w:tmpl w:val="300CC482"/>
    <w:lvl w:ilvl="0" w:tplc="12DCDC42">
      <w:start w:val="1"/>
      <w:numFmt w:val="bullet"/>
      <w:pStyle w:val="NormalnyKropk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C248D2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6FE70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A44F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B64FD1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5E21A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DCE1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3D0219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D9616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E56ECB"/>
    <w:multiLevelType w:val="hybridMultilevel"/>
    <w:tmpl w:val="41ACE4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462BC2"/>
    <w:multiLevelType w:val="hybridMultilevel"/>
    <w:tmpl w:val="EEE6875C"/>
    <w:lvl w:ilvl="0" w:tplc="FB4E61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3F7C4E"/>
    <w:multiLevelType w:val="hybridMultilevel"/>
    <w:tmpl w:val="07E8BC10"/>
    <w:lvl w:ilvl="0" w:tplc="9678FE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678FEB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2447675">
    <w:abstractNumId w:val="26"/>
  </w:num>
  <w:num w:numId="2" w16cid:durableId="1034355448">
    <w:abstractNumId w:val="3"/>
  </w:num>
  <w:num w:numId="3" w16cid:durableId="127477866">
    <w:abstractNumId w:val="24"/>
  </w:num>
  <w:num w:numId="4" w16cid:durableId="30808815">
    <w:abstractNumId w:val="14"/>
  </w:num>
  <w:num w:numId="5" w16cid:durableId="2087729038">
    <w:abstractNumId w:val="4"/>
  </w:num>
  <w:num w:numId="6" w16cid:durableId="1998875242">
    <w:abstractNumId w:val="8"/>
  </w:num>
  <w:num w:numId="7" w16cid:durableId="200363414">
    <w:abstractNumId w:val="11"/>
  </w:num>
  <w:num w:numId="8" w16cid:durableId="1188447040">
    <w:abstractNumId w:val="23"/>
  </w:num>
  <w:num w:numId="9" w16cid:durableId="1887523371">
    <w:abstractNumId w:val="28"/>
  </w:num>
  <w:num w:numId="10" w16cid:durableId="1701930512">
    <w:abstractNumId w:val="19"/>
  </w:num>
  <w:num w:numId="11" w16cid:durableId="71902581">
    <w:abstractNumId w:val="5"/>
  </w:num>
  <w:num w:numId="12" w16cid:durableId="1924875831">
    <w:abstractNumId w:val="0"/>
  </w:num>
  <w:num w:numId="13" w16cid:durableId="1749616691">
    <w:abstractNumId w:val="6"/>
  </w:num>
  <w:num w:numId="14" w16cid:durableId="544607001">
    <w:abstractNumId w:val="29"/>
  </w:num>
  <w:num w:numId="15" w16cid:durableId="1398549644">
    <w:abstractNumId w:val="18"/>
  </w:num>
  <w:num w:numId="16" w16cid:durableId="865749197">
    <w:abstractNumId w:val="27"/>
  </w:num>
  <w:num w:numId="17" w16cid:durableId="1541741126">
    <w:abstractNumId w:val="22"/>
  </w:num>
  <w:num w:numId="18" w16cid:durableId="934243102">
    <w:abstractNumId w:val="1"/>
  </w:num>
  <w:num w:numId="19" w16cid:durableId="936057585">
    <w:abstractNumId w:val="9"/>
  </w:num>
  <w:num w:numId="20" w16cid:durableId="1249533599">
    <w:abstractNumId w:val="20"/>
  </w:num>
  <w:num w:numId="21" w16cid:durableId="396053369">
    <w:abstractNumId w:val="21"/>
  </w:num>
  <w:num w:numId="22" w16cid:durableId="1647513599">
    <w:abstractNumId w:val="16"/>
  </w:num>
  <w:num w:numId="23" w16cid:durableId="363675591">
    <w:abstractNumId w:val="10"/>
  </w:num>
  <w:num w:numId="24" w16cid:durableId="1116874745">
    <w:abstractNumId w:val="12"/>
  </w:num>
  <w:num w:numId="25" w16cid:durableId="1676957238">
    <w:abstractNumId w:val="2"/>
  </w:num>
  <w:num w:numId="26" w16cid:durableId="784807384">
    <w:abstractNumId w:val="13"/>
  </w:num>
  <w:num w:numId="27" w16cid:durableId="1125347392">
    <w:abstractNumId w:val="17"/>
  </w:num>
  <w:num w:numId="28" w16cid:durableId="1471047886">
    <w:abstractNumId w:val="25"/>
  </w:num>
  <w:num w:numId="29" w16cid:durableId="1840388035">
    <w:abstractNumId w:val="15"/>
  </w:num>
  <w:num w:numId="30" w16cid:durableId="13675635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1MDc0NbI0MzYxMzdT0lEKTi0uzszPAykwrAUAS27mJSwAAAA="/>
  </w:docVars>
  <w:rsids>
    <w:rsidRoot w:val="000A26A2"/>
    <w:rsid w:val="00001CFE"/>
    <w:rsid w:val="00022CBD"/>
    <w:rsid w:val="00036721"/>
    <w:rsid w:val="00050946"/>
    <w:rsid w:val="000527A0"/>
    <w:rsid w:val="00052F2C"/>
    <w:rsid w:val="0006320F"/>
    <w:rsid w:val="0007749F"/>
    <w:rsid w:val="000A26A2"/>
    <w:rsid w:val="000A2EB8"/>
    <w:rsid w:val="000B4DD5"/>
    <w:rsid w:val="000B6052"/>
    <w:rsid w:val="000D0D30"/>
    <w:rsid w:val="00155913"/>
    <w:rsid w:val="0016365B"/>
    <w:rsid w:val="001655DB"/>
    <w:rsid w:val="001A6680"/>
    <w:rsid w:val="001B07D3"/>
    <w:rsid w:val="001B2FDB"/>
    <w:rsid w:val="001D4466"/>
    <w:rsid w:val="001F6210"/>
    <w:rsid w:val="00214AF3"/>
    <w:rsid w:val="00226BED"/>
    <w:rsid w:val="00230AF3"/>
    <w:rsid w:val="002418BB"/>
    <w:rsid w:val="0024206D"/>
    <w:rsid w:val="00254A84"/>
    <w:rsid w:val="002637BC"/>
    <w:rsid w:val="00284581"/>
    <w:rsid w:val="0028517D"/>
    <w:rsid w:val="00287AC0"/>
    <w:rsid w:val="00287DC8"/>
    <w:rsid w:val="002916A7"/>
    <w:rsid w:val="002D34C9"/>
    <w:rsid w:val="002E5300"/>
    <w:rsid w:val="002F2756"/>
    <w:rsid w:val="0030721D"/>
    <w:rsid w:val="00312B6D"/>
    <w:rsid w:val="003309D6"/>
    <w:rsid w:val="00337FBC"/>
    <w:rsid w:val="00342FF9"/>
    <w:rsid w:val="003432D6"/>
    <w:rsid w:val="00354228"/>
    <w:rsid w:val="00376322"/>
    <w:rsid w:val="00382600"/>
    <w:rsid w:val="00394728"/>
    <w:rsid w:val="003B420B"/>
    <w:rsid w:val="003C789E"/>
    <w:rsid w:val="003D026D"/>
    <w:rsid w:val="003E681F"/>
    <w:rsid w:val="0042387E"/>
    <w:rsid w:val="004240F1"/>
    <w:rsid w:val="00435668"/>
    <w:rsid w:val="0044165C"/>
    <w:rsid w:val="00442377"/>
    <w:rsid w:val="00485610"/>
    <w:rsid w:val="00486254"/>
    <w:rsid w:val="00495CD1"/>
    <w:rsid w:val="004B4263"/>
    <w:rsid w:val="004E5640"/>
    <w:rsid w:val="004F0ABF"/>
    <w:rsid w:val="0050344E"/>
    <w:rsid w:val="00504381"/>
    <w:rsid w:val="00506A65"/>
    <w:rsid w:val="0051056B"/>
    <w:rsid w:val="00517A96"/>
    <w:rsid w:val="005246AE"/>
    <w:rsid w:val="00527EB7"/>
    <w:rsid w:val="00532D30"/>
    <w:rsid w:val="00561B50"/>
    <w:rsid w:val="005707D7"/>
    <w:rsid w:val="005776D3"/>
    <w:rsid w:val="005B0F1C"/>
    <w:rsid w:val="005B47EB"/>
    <w:rsid w:val="005F2EAA"/>
    <w:rsid w:val="005F37A3"/>
    <w:rsid w:val="006077DC"/>
    <w:rsid w:val="00617DDC"/>
    <w:rsid w:val="006251AE"/>
    <w:rsid w:val="00627900"/>
    <w:rsid w:val="00692C22"/>
    <w:rsid w:val="006B0577"/>
    <w:rsid w:val="006F61B1"/>
    <w:rsid w:val="007032A4"/>
    <w:rsid w:val="00753FE9"/>
    <w:rsid w:val="00761764"/>
    <w:rsid w:val="00767DB2"/>
    <w:rsid w:val="007727D5"/>
    <w:rsid w:val="00774AE1"/>
    <w:rsid w:val="00785BFC"/>
    <w:rsid w:val="007A1AA3"/>
    <w:rsid w:val="007B1E6E"/>
    <w:rsid w:val="007F71B0"/>
    <w:rsid w:val="0081402C"/>
    <w:rsid w:val="008226CF"/>
    <w:rsid w:val="0082594F"/>
    <w:rsid w:val="00826B47"/>
    <w:rsid w:val="00834560"/>
    <w:rsid w:val="00846016"/>
    <w:rsid w:val="008632C3"/>
    <w:rsid w:val="00867FAD"/>
    <w:rsid w:val="008869BE"/>
    <w:rsid w:val="008A1BD6"/>
    <w:rsid w:val="008A6E87"/>
    <w:rsid w:val="008A756C"/>
    <w:rsid w:val="008B1535"/>
    <w:rsid w:val="008B2FEF"/>
    <w:rsid w:val="008D6772"/>
    <w:rsid w:val="008E1EDC"/>
    <w:rsid w:val="008F4647"/>
    <w:rsid w:val="008F7171"/>
    <w:rsid w:val="00923F64"/>
    <w:rsid w:val="009607C9"/>
    <w:rsid w:val="00996AAC"/>
    <w:rsid w:val="00996C93"/>
    <w:rsid w:val="009B2098"/>
    <w:rsid w:val="00A45598"/>
    <w:rsid w:val="00A462B1"/>
    <w:rsid w:val="00A469E5"/>
    <w:rsid w:val="00A57BE8"/>
    <w:rsid w:val="00A6668F"/>
    <w:rsid w:val="00A87280"/>
    <w:rsid w:val="00A91BF7"/>
    <w:rsid w:val="00AC6127"/>
    <w:rsid w:val="00AF4648"/>
    <w:rsid w:val="00B03234"/>
    <w:rsid w:val="00B171F7"/>
    <w:rsid w:val="00B37F56"/>
    <w:rsid w:val="00B405C0"/>
    <w:rsid w:val="00B7356E"/>
    <w:rsid w:val="00B82FB0"/>
    <w:rsid w:val="00BA476F"/>
    <w:rsid w:val="00BA70EF"/>
    <w:rsid w:val="00BE08A3"/>
    <w:rsid w:val="00BE1826"/>
    <w:rsid w:val="00BE31E2"/>
    <w:rsid w:val="00BE55CF"/>
    <w:rsid w:val="00C018EA"/>
    <w:rsid w:val="00C05E60"/>
    <w:rsid w:val="00C12D4B"/>
    <w:rsid w:val="00C51645"/>
    <w:rsid w:val="00C57D90"/>
    <w:rsid w:val="00CB36DD"/>
    <w:rsid w:val="00CC1926"/>
    <w:rsid w:val="00CF0AB6"/>
    <w:rsid w:val="00D0125D"/>
    <w:rsid w:val="00D33D4D"/>
    <w:rsid w:val="00D34862"/>
    <w:rsid w:val="00D369D3"/>
    <w:rsid w:val="00D4217C"/>
    <w:rsid w:val="00D62D09"/>
    <w:rsid w:val="00D64AF7"/>
    <w:rsid w:val="00D77583"/>
    <w:rsid w:val="00D8604B"/>
    <w:rsid w:val="00D901C9"/>
    <w:rsid w:val="00D9292C"/>
    <w:rsid w:val="00DA68B0"/>
    <w:rsid w:val="00DC527A"/>
    <w:rsid w:val="00DD538E"/>
    <w:rsid w:val="00E0060A"/>
    <w:rsid w:val="00E050AB"/>
    <w:rsid w:val="00E41B0A"/>
    <w:rsid w:val="00E63727"/>
    <w:rsid w:val="00E64FE1"/>
    <w:rsid w:val="00E71D21"/>
    <w:rsid w:val="00E734BF"/>
    <w:rsid w:val="00E75662"/>
    <w:rsid w:val="00E84627"/>
    <w:rsid w:val="00E87B26"/>
    <w:rsid w:val="00EB00E2"/>
    <w:rsid w:val="00EC2EE3"/>
    <w:rsid w:val="00EC4450"/>
    <w:rsid w:val="00EC4663"/>
    <w:rsid w:val="00EC4D84"/>
    <w:rsid w:val="00EE31ED"/>
    <w:rsid w:val="00F0189E"/>
    <w:rsid w:val="00F06866"/>
    <w:rsid w:val="00F503B5"/>
    <w:rsid w:val="00F519CE"/>
    <w:rsid w:val="00F52962"/>
    <w:rsid w:val="00F53541"/>
    <w:rsid w:val="00F72E13"/>
    <w:rsid w:val="00F81C8F"/>
    <w:rsid w:val="00FC1544"/>
    <w:rsid w:val="00FC16B1"/>
    <w:rsid w:val="00FC4EB2"/>
    <w:rsid w:val="00FC5EBB"/>
    <w:rsid w:val="00FD7B54"/>
    <w:rsid w:val="00FE32D3"/>
    <w:rsid w:val="00FF23DB"/>
    <w:rsid w:val="00FF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6582EFD"/>
  <w15:chartTrackingRefBased/>
  <w15:docId w15:val="{B92D2EF2-84A6-4E5C-9EDF-AA932D078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A26A2"/>
    <w:rPr>
      <w:rFonts w:ascii="Arial" w:eastAsia="Times New Roman" w:hAnsi="Arial"/>
      <w:sz w:val="24"/>
      <w:szCs w:val="24"/>
    </w:rPr>
  </w:style>
  <w:style w:type="paragraph" w:styleId="Nagwek2">
    <w:name w:val="heading 2"/>
    <w:basedOn w:val="Normalny"/>
    <w:next w:val="Normalny"/>
    <w:link w:val="Nagwek2Znak"/>
    <w:qFormat/>
    <w:rsid w:val="000A26A2"/>
    <w:pPr>
      <w:keepNext/>
      <w:jc w:val="center"/>
      <w:outlineLvl w:val="1"/>
    </w:pPr>
    <w:rPr>
      <w:b/>
      <w:bCs/>
      <w:sz w:val="20"/>
      <w:lang w:val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link w:val="Nagwek2"/>
    <w:rsid w:val="000A26A2"/>
    <w:rPr>
      <w:rFonts w:ascii="Arial" w:eastAsia="Times New Roman" w:hAnsi="Arial" w:cs="Times New Roman"/>
      <w:b/>
      <w:bCs/>
      <w:szCs w:val="24"/>
      <w:lang w:eastAsia="pl-PL"/>
    </w:rPr>
  </w:style>
  <w:style w:type="paragraph" w:styleId="Tytu">
    <w:name w:val="Title"/>
    <w:basedOn w:val="Normalny"/>
    <w:link w:val="TytuZnak"/>
    <w:qFormat/>
    <w:rsid w:val="000A26A2"/>
    <w:pPr>
      <w:jc w:val="center"/>
    </w:pPr>
    <w:rPr>
      <w:b/>
      <w:bCs/>
      <w:lang w:val="x-none"/>
    </w:rPr>
  </w:style>
  <w:style w:type="character" w:customStyle="1" w:styleId="TytuZnak">
    <w:name w:val="Tytuł Znak"/>
    <w:link w:val="Tytu"/>
    <w:rsid w:val="000A26A2"/>
    <w:rPr>
      <w:rFonts w:ascii="Arial" w:eastAsia="Times New Roman" w:hAnsi="Arial" w:cs="Times New Roman"/>
      <w:b/>
      <w:bCs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semiHidden/>
    <w:rsid w:val="000A26A2"/>
    <w:pPr>
      <w:jc w:val="both"/>
    </w:pPr>
    <w:rPr>
      <w:sz w:val="20"/>
      <w:lang w:val="x-none"/>
    </w:rPr>
  </w:style>
  <w:style w:type="character" w:customStyle="1" w:styleId="TekstpodstawowyZnak">
    <w:name w:val="Tekst podstawowy Znak"/>
    <w:link w:val="Tekstpodstawowy"/>
    <w:semiHidden/>
    <w:rsid w:val="000A26A2"/>
    <w:rPr>
      <w:rFonts w:ascii="Arial" w:eastAsia="Times New Roman" w:hAnsi="Arial" w:cs="Times New Roman"/>
      <w:szCs w:val="24"/>
      <w:lang w:eastAsia="pl-PL"/>
    </w:rPr>
  </w:style>
  <w:style w:type="paragraph" w:styleId="Nagwek">
    <w:name w:val="header"/>
    <w:basedOn w:val="Normalny"/>
    <w:link w:val="NagwekZnak"/>
    <w:semiHidden/>
    <w:rsid w:val="000A26A2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semiHidden/>
    <w:rsid w:val="000A26A2"/>
    <w:rPr>
      <w:rFonts w:ascii="Arial" w:eastAsia="Times New Roman" w:hAnsi="Arial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semiHidden/>
    <w:rsid w:val="000A26A2"/>
    <w:pPr>
      <w:ind w:left="980" w:hanging="260"/>
      <w:jc w:val="both"/>
    </w:pPr>
    <w:rPr>
      <w:lang w:val="x-none"/>
    </w:rPr>
  </w:style>
  <w:style w:type="character" w:customStyle="1" w:styleId="Tekstpodstawowywcity2Znak">
    <w:name w:val="Tekst podstawowy wcięty 2 Znak"/>
    <w:link w:val="Tekstpodstawowywcity2"/>
    <w:semiHidden/>
    <w:rsid w:val="000A26A2"/>
    <w:rPr>
      <w:rFonts w:ascii="Arial" w:eastAsia="Times New Roman" w:hAnsi="Arial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A26A2"/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0A26A2"/>
    <w:rPr>
      <w:rFonts w:ascii="Tahoma" w:eastAsia="Times New Roman" w:hAnsi="Tahoma" w:cs="Tahoma"/>
      <w:sz w:val="16"/>
      <w:szCs w:val="16"/>
      <w:lang w:eastAsia="pl-PL"/>
    </w:rPr>
  </w:style>
  <w:style w:type="character" w:styleId="Hipercze">
    <w:name w:val="Hyperlink"/>
    <w:uiPriority w:val="99"/>
    <w:unhideWhenUsed/>
    <w:rsid w:val="00254A84"/>
    <w:rPr>
      <w:color w:val="0000FF"/>
      <w:u w:val="single"/>
    </w:rPr>
  </w:style>
  <w:style w:type="paragraph" w:customStyle="1" w:styleId="NormalnyKropka">
    <w:name w:val="Normalny Kropka"/>
    <w:basedOn w:val="Normalny"/>
    <w:rsid w:val="0082594F"/>
    <w:pPr>
      <w:numPr>
        <w:numId w:val="1"/>
      </w:numPr>
    </w:pPr>
    <w:rPr>
      <w:rFonts w:ascii="Times New Roman" w:hAnsi="Times New Roman"/>
    </w:rPr>
  </w:style>
  <w:style w:type="paragraph" w:styleId="Akapitzlist">
    <w:name w:val="List Paragraph"/>
    <w:basedOn w:val="Normalny"/>
    <w:uiPriority w:val="34"/>
    <w:qFormat/>
    <w:rsid w:val="004F0ABF"/>
    <w:pPr>
      <w:ind w:left="720"/>
      <w:contextualSpacing/>
    </w:pPr>
  </w:style>
  <w:style w:type="paragraph" w:styleId="NormalnyWeb">
    <w:name w:val="Normal (Web)"/>
    <w:basedOn w:val="Normalny"/>
    <w:rsid w:val="00FC16B1"/>
    <w:pPr>
      <w:spacing w:before="100" w:beforeAutospacing="1" w:after="100" w:afterAutospacing="1"/>
    </w:pPr>
    <w:rPr>
      <w:rFonts w:ascii="Times New Roman" w:hAnsi="Times New Roman"/>
    </w:rPr>
  </w:style>
  <w:style w:type="character" w:styleId="Pogrubienie">
    <w:name w:val="Strong"/>
    <w:qFormat/>
    <w:rsid w:val="001F6210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C5EB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C5EB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C5EBB"/>
    <w:rPr>
      <w:rFonts w:ascii="Arial" w:eastAsia="Times New Roman" w:hAnsi="Aria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C5EB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C5EBB"/>
    <w:rPr>
      <w:rFonts w:ascii="Arial" w:eastAsia="Times New Roman" w:hAnsi="Arial"/>
      <w:b/>
      <w:bCs/>
    </w:rPr>
  </w:style>
  <w:style w:type="paragraph" w:styleId="Poprawka">
    <w:name w:val="Revision"/>
    <w:hidden/>
    <w:uiPriority w:val="99"/>
    <w:semiHidden/>
    <w:rsid w:val="001655DB"/>
    <w:rPr>
      <w:rFonts w:ascii="Arial" w:eastAsia="Times New Roman" w:hAnsi="Arial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916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31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roslaw.wojtun@wat.edu.pl" TargetMode="External"/><Relationship Id="rId3" Type="http://schemas.openxmlformats.org/officeDocument/2006/relationships/styles" Target="styles.xml"/><Relationship Id="rId7" Type="http://schemas.openxmlformats.org/officeDocument/2006/relationships/hyperlink" Target="https://bip.wat.edu.pl/ogloszenia/praca/wzory-dokumentow-dla-kandydatow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bip.wat.edu.pl/ogloszenia/praca/dla-nauczycieli-akademickich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4D7B2E77-129D-4919-99A9-52F314366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59</Words>
  <Characters>4557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6</CharactersWithSpaces>
  <SharedDoc>false</SharedDoc>
  <HLinks>
    <vt:vector size="12" baseType="variant">
      <vt:variant>
        <vt:i4>1769524</vt:i4>
      </vt:variant>
      <vt:variant>
        <vt:i4>3</vt:i4>
      </vt:variant>
      <vt:variant>
        <vt:i4>0</vt:i4>
      </vt:variant>
      <vt:variant>
        <vt:i4>5</vt:i4>
      </vt:variant>
      <vt:variant>
        <vt:lpwstr>mailto:sekretariat.wel@wat.edu.pl</vt:lpwstr>
      </vt:variant>
      <vt:variant>
        <vt:lpwstr/>
      </vt:variant>
      <vt:variant>
        <vt:i4>8126578</vt:i4>
      </vt:variant>
      <vt:variant>
        <vt:i4>0</vt:i4>
      </vt:variant>
      <vt:variant>
        <vt:i4>0</vt:i4>
      </vt:variant>
      <vt:variant>
        <vt:i4>5</vt:i4>
      </vt:variant>
      <vt:variant>
        <vt:lpwstr>http://www.wel.wat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Grzegorczyk Elżbieta</cp:lastModifiedBy>
  <cp:revision>3</cp:revision>
  <cp:lastPrinted>2020-01-09T12:47:00Z</cp:lastPrinted>
  <dcterms:created xsi:type="dcterms:W3CDTF">2025-07-17T08:09:00Z</dcterms:created>
  <dcterms:modified xsi:type="dcterms:W3CDTF">2025-07-21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IEEE</vt:lpwstr>
  </property>
  <property fmtid="{D5CDD505-2E9C-101B-9397-08002B2CF9AE}" pid="3" name="GrammarlyDocumentId">
    <vt:lpwstr>e6999143-333b-4804-809c-246a7039ee0f</vt:lpwstr>
  </property>
</Properties>
</file>